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6fa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9fb6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8dc96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dbdaa9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